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D28D1" w14:textId="7843D676" w:rsidR="00F6540A" w:rsidRPr="00255FD0" w:rsidRDefault="004C27E6" w:rsidP="0059596F">
      <w:pPr>
        <w:spacing w:after="120"/>
        <w:jc w:val="center"/>
        <w:rPr>
          <w:rFonts w:ascii="Arial Narrow" w:hAnsi="Arial Narrow"/>
          <w:b/>
          <w:smallCaps/>
          <w:color w:val="005CAB"/>
          <w:sz w:val="32"/>
          <w:szCs w:val="32"/>
        </w:rPr>
      </w:pPr>
      <w:r w:rsidRPr="00255FD0">
        <w:rPr>
          <w:rFonts w:ascii="Arial Narrow" w:hAnsi="Arial Narrow"/>
          <w:b/>
          <w:smallCaps/>
          <w:color w:val="005CAB"/>
          <w:sz w:val="32"/>
          <w:szCs w:val="32"/>
        </w:rPr>
        <w:t>Employment Expression of Interes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7"/>
        <w:gridCol w:w="3306"/>
        <w:gridCol w:w="3793"/>
      </w:tblGrid>
      <w:tr w:rsidR="004C27E6" w:rsidRPr="00255FD0" w14:paraId="1A92557E" w14:textId="77777777" w:rsidTr="0059596F">
        <w:trPr>
          <w:trHeight w:val="750"/>
        </w:trPr>
        <w:tc>
          <w:tcPr>
            <w:tcW w:w="1917" w:type="dxa"/>
          </w:tcPr>
          <w:p w14:paraId="6AB2A7C8" w14:textId="77777777" w:rsidR="004C27E6" w:rsidRPr="00255FD0" w:rsidRDefault="004C27E6" w:rsidP="004C27E6">
            <w:pPr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Name:</w:t>
            </w:r>
          </w:p>
        </w:tc>
        <w:tc>
          <w:tcPr>
            <w:tcW w:w="7099" w:type="dxa"/>
            <w:gridSpan w:val="2"/>
          </w:tcPr>
          <w:p w14:paraId="62DB8536" w14:textId="77777777" w:rsidR="004C27E6" w:rsidRPr="00255FD0" w:rsidRDefault="004C27E6" w:rsidP="004C27E6">
            <w:pPr>
              <w:jc w:val="center"/>
              <w:rPr>
                <w:rFonts w:ascii="Arial Narrow" w:hAnsi="Arial Narrow"/>
              </w:rPr>
            </w:pPr>
          </w:p>
        </w:tc>
      </w:tr>
      <w:tr w:rsidR="004C27E6" w:rsidRPr="00255FD0" w14:paraId="271A8377" w14:textId="77777777" w:rsidTr="0059596F">
        <w:trPr>
          <w:trHeight w:val="1418"/>
        </w:trPr>
        <w:tc>
          <w:tcPr>
            <w:tcW w:w="1917" w:type="dxa"/>
          </w:tcPr>
          <w:p w14:paraId="7AE67353" w14:textId="77777777" w:rsidR="004C27E6" w:rsidRPr="00255FD0" w:rsidRDefault="004C27E6" w:rsidP="004C27E6">
            <w:pPr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Address:</w:t>
            </w:r>
          </w:p>
        </w:tc>
        <w:tc>
          <w:tcPr>
            <w:tcW w:w="7099" w:type="dxa"/>
            <w:gridSpan w:val="2"/>
          </w:tcPr>
          <w:p w14:paraId="75E32BF6" w14:textId="77777777" w:rsidR="004C27E6" w:rsidRPr="00255FD0" w:rsidRDefault="004C27E6" w:rsidP="004C27E6">
            <w:pPr>
              <w:jc w:val="center"/>
              <w:rPr>
                <w:rFonts w:ascii="Arial Narrow" w:hAnsi="Arial Narrow"/>
              </w:rPr>
            </w:pPr>
          </w:p>
        </w:tc>
      </w:tr>
      <w:tr w:rsidR="004C27E6" w:rsidRPr="00255FD0" w14:paraId="6D0CF6FF" w14:textId="77777777" w:rsidTr="0059596F">
        <w:trPr>
          <w:trHeight w:val="734"/>
        </w:trPr>
        <w:tc>
          <w:tcPr>
            <w:tcW w:w="1917" w:type="dxa"/>
          </w:tcPr>
          <w:p w14:paraId="3F3232E3" w14:textId="77777777" w:rsidR="004C27E6" w:rsidRPr="00255FD0" w:rsidRDefault="004C27E6" w:rsidP="004C27E6">
            <w:pPr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Phone Number:</w:t>
            </w:r>
          </w:p>
        </w:tc>
        <w:tc>
          <w:tcPr>
            <w:tcW w:w="7099" w:type="dxa"/>
            <w:gridSpan w:val="2"/>
          </w:tcPr>
          <w:p w14:paraId="03D71353" w14:textId="77777777" w:rsidR="004C27E6" w:rsidRPr="00255FD0" w:rsidRDefault="004C27E6" w:rsidP="004C27E6">
            <w:pPr>
              <w:jc w:val="center"/>
              <w:rPr>
                <w:rFonts w:ascii="Arial Narrow" w:hAnsi="Arial Narrow"/>
              </w:rPr>
            </w:pPr>
          </w:p>
        </w:tc>
      </w:tr>
      <w:tr w:rsidR="004C27E6" w:rsidRPr="00255FD0" w14:paraId="1655239F" w14:textId="77777777" w:rsidTr="0059596F">
        <w:trPr>
          <w:trHeight w:val="712"/>
        </w:trPr>
        <w:tc>
          <w:tcPr>
            <w:tcW w:w="1917" w:type="dxa"/>
          </w:tcPr>
          <w:p w14:paraId="256C760C" w14:textId="77777777" w:rsidR="004C27E6" w:rsidRPr="00255FD0" w:rsidRDefault="004C27E6" w:rsidP="004C27E6">
            <w:pPr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Email:</w:t>
            </w:r>
          </w:p>
        </w:tc>
        <w:tc>
          <w:tcPr>
            <w:tcW w:w="7099" w:type="dxa"/>
            <w:gridSpan w:val="2"/>
          </w:tcPr>
          <w:p w14:paraId="4CF962EE" w14:textId="77777777" w:rsidR="004C27E6" w:rsidRPr="00255FD0" w:rsidRDefault="004C27E6" w:rsidP="004C27E6">
            <w:pPr>
              <w:jc w:val="center"/>
              <w:rPr>
                <w:rFonts w:ascii="Arial Narrow" w:hAnsi="Arial Narrow"/>
              </w:rPr>
            </w:pPr>
          </w:p>
        </w:tc>
      </w:tr>
      <w:tr w:rsidR="001062C7" w:rsidRPr="00255FD0" w14:paraId="3A206902" w14:textId="77777777" w:rsidTr="002766CD">
        <w:trPr>
          <w:trHeight w:val="1038"/>
        </w:trPr>
        <w:tc>
          <w:tcPr>
            <w:tcW w:w="1917" w:type="dxa"/>
          </w:tcPr>
          <w:p w14:paraId="5B445876" w14:textId="77777777" w:rsidR="001062C7" w:rsidRPr="00255FD0" w:rsidRDefault="001062C7" w:rsidP="004C27E6">
            <w:pPr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Area of Interest:</w:t>
            </w:r>
          </w:p>
        </w:tc>
        <w:tc>
          <w:tcPr>
            <w:tcW w:w="3306" w:type="dxa"/>
            <w:tcBorders>
              <w:right w:val="nil"/>
            </w:tcBorders>
            <w:vAlign w:val="center"/>
          </w:tcPr>
          <w:p w14:paraId="68028E91" w14:textId="375728BF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Disability &amp; Mental Health</w:t>
            </w:r>
          </w:p>
          <w:p w14:paraId="45243980" w14:textId="77777777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Family Support</w:t>
            </w:r>
          </w:p>
          <w:p w14:paraId="19BEC1C3" w14:textId="77777777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Youth Support</w:t>
            </w:r>
          </w:p>
          <w:p w14:paraId="3F83D8BB" w14:textId="2503C2CA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</w:t>
            </w:r>
            <w:r w:rsidR="00B80D8E" w:rsidRPr="00255FD0">
              <w:rPr>
                <w:rFonts w:ascii="Arial Narrow" w:hAnsi="Arial Narrow" w:cs="Arial"/>
              </w:rPr>
              <w:t xml:space="preserve">Community </w:t>
            </w:r>
            <w:r w:rsidRPr="00255FD0">
              <w:rPr>
                <w:rFonts w:ascii="Arial Narrow" w:hAnsi="Arial Narrow" w:cs="Arial"/>
              </w:rPr>
              <w:t xml:space="preserve">Housing </w:t>
            </w:r>
          </w:p>
        </w:tc>
        <w:tc>
          <w:tcPr>
            <w:tcW w:w="3793" w:type="dxa"/>
            <w:tcBorders>
              <w:left w:val="nil"/>
            </w:tcBorders>
            <w:vAlign w:val="center"/>
          </w:tcPr>
          <w:p w14:paraId="401E6243" w14:textId="77777777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Administration</w:t>
            </w:r>
          </w:p>
          <w:p w14:paraId="68AC867E" w14:textId="77777777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Finance</w:t>
            </w:r>
          </w:p>
          <w:p w14:paraId="3DB08E07" w14:textId="6D20255D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Domestic </w:t>
            </w:r>
            <w:r w:rsidR="0059596F" w:rsidRPr="00255FD0">
              <w:rPr>
                <w:rFonts w:ascii="Arial Narrow" w:hAnsi="Arial Narrow" w:cs="Arial"/>
              </w:rPr>
              <w:t xml:space="preserve">&amp; Family </w:t>
            </w:r>
            <w:r w:rsidRPr="00255FD0">
              <w:rPr>
                <w:rFonts w:ascii="Arial Narrow" w:hAnsi="Arial Narrow" w:cs="Arial"/>
              </w:rPr>
              <w:t>Violence</w:t>
            </w:r>
          </w:p>
          <w:p w14:paraId="39457EDB" w14:textId="05464AE3" w:rsidR="001062C7" w:rsidRPr="00255FD0" w:rsidRDefault="001062C7" w:rsidP="002766CD">
            <w:pPr>
              <w:rPr>
                <w:rFonts w:ascii="Arial Narrow" w:hAnsi="Arial Narrow" w:cs="Arial"/>
              </w:rPr>
            </w:pPr>
            <w:r w:rsidRPr="00255FD0">
              <w:rPr>
                <w:rFonts w:ascii="Arial Narrow" w:hAnsi="Arial Narrow" w:cs="Arial"/>
              </w:rPr>
              <w:sym w:font="Wingdings" w:char="F0A8"/>
            </w:r>
            <w:r w:rsidRPr="00255FD0">
              <w:rPr>
                <w:rFonts w:ascii="Arial Narrow" w:hAnsi="Arial Narrow" w:cs="Arial"/>
              </w:rPr>
              <w:t xml:space="preserve"> Cleaning/General Assistant</w:t>
            </w:r>
          </w:p>
        </w:tc>
      </w:tr>
      <w:tr w:rsidR="001062C7" w:rsidRPr="00255FD0" w14:paraId="103D7928" w14:textId="77777777" w:rsidTr="0059596F">
        <w:trPr>
          <w:trHeight w:val="1418"/>
        </w:trPr>
        <w:tc>
          <w:tcPr>
            <w:tcW w:w="1917" w:type="dxa"/>
          </w:tcPr>
          <w:p w14:paraId="08693637" w14:textId="52C23A21" w:rsidR="001062C7" w:rsidRPr="00255FD0" w:rsidRDefault="003E7D41" w:rsidP="004C27E6">
            <w:pPr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Why are you interested in this area</w:t>
            </w:r>
            <w:r w:rsidR="002D6A00" w:rsidRPr="00255FD0">
              <w:rPr>
                <w:rFonts w:ascii="Arial Narrow" w:hAnsi="Arial Narrow"/>
                <w:b/>
                <w:smallCaps/>
              </w:rPr>
              <w:t>:</w:t>
            </w:r>
          </w:p>
        </w:tc>
        <w:tc>
          <w:tcPr>
            <w:tcW w:w="7099" w:type="dxa"/>
            <w:gridSpan w:val="2"/>
          </w:tcPr>
          <w:p w14:paraId="47519035" w14:textId="77777777" w:rsidR="001062C7" w:rsidRPr="00255FD0" w:rsidRDefault="001062C7" w:rsidP="001062C7">
            <w:pPr>
              <w:rPr>
                <w:rFonts w:ascii="Arial Narrow" w:hAnsi="Arial Narrow"/>
              </w:rPr>
            </w:pPr>
          </w:p>
          <w:p w14:paraId="1F160BE3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2BD2B3A5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4D4292EA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0E0AE9E9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53BC4D62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79F19C36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4502CE3C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17AEAF23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2381954D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3D497EAB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  <w:p w14:paraId="478D3BD7" w14:textId="77777777" w:rsidR="008F5E71" w:rsidRPr="00255FD0" w:rsidRDefault="008F5E71" w:rsidP="001062C7">
            <w:pPr>
              <w:rPr>
                <w:rFonts w:ascii="Arial Narrow" w:hAnsi="Arial Narrow"/>
              </w:rPr>
            </w:pPr>
          </w:p>
        </w:tc>
      </w:tr>
    </w:tbl>
    <w:p w14:paraId="215DA30A" w14:textId="77777777" w:rsidR="004C27E6" w:rsidRPr="00255FD0" w:rsidRDefault="004C27E6" w:rsidP="004C27E6">
      <w:pPr>
        <w:jc w:val="center"/>
        <w:rPr>
          <w:rFonts w:ascii="Arial Narrow" w:hAnsi="Arial Narrow"/>
        </w:rPr>
      </w:pPr>
    </w:p>
    <w:p w14:paraId="20447041" w14:textId="77777777" w:rsidR="004C27E6" w:rsidRPr="00255FD0" w:rsidRDefault="004C27E6" w:rsidP="004C27E6">
      <w:pPr>
        <w:rPr>
          <w:rFonts w:ascii="Arial Narrow" w:hAnsi="Arial Narrow"/>
          <w:b/>
          <w:smallCaps/>
          <w:u w:val="single"/>
        </w:rPr>
      </w:pPr>
      <w:r w:rsidRPr="00255FD0">
        <w:rPr>
          <w:rFonts w:ascii="Arial Narrow" w:hAnsi="Arial Narrow"/>
          <w:b/>
          <w:smallCaps/>
        </w:rPr>
        <w:t>Signature:</w:t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</w:rPr>
        <w:t>Date:</w:t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  <w:r w:rsidRPr="00255FD0">
        <w:rPr>
          <w:rFonts w:ascii="Arial Narrow" w:hAnsi="Arial Narrow"/>
          <w:b/>
          <w:smallCaps/>
          <w:u w:val="single"/>
        </w:rPr>
        <w:tab/>
      </w:r>
    </w:p>
    <w:p w14:paraId="7C933B3C" w14:textId="22FE43D5" w:rsidR="00F47217" w:rsidRPr="00255FD0" w:rsidRDefault="00FB021C" w:rsidP="0059596F">
      <w:pPr>
        <w:spacing w:after="0"/>
        <w:rPr>
          <w:rFonts w:ascii="Arial Narrow" w:hAnsi="Arial Narrow"/>
          <w:b/>
        </w:rPr>
      </w:pPr>
      <w:r w:rsidRPr="00255FD0">
        <w:rPr>
          <w:rFonts w:ascii="Arial Narrow" w:hAnsi="Arial Narrow"/>
          <w:b/>
        </w:rPr>
        <w:t xml:space="preserve">I consent to Prospect Community Services Ltd. </w:t>
      </w:r>
      <w:r w:rsidR="0059596F" w:rsidRPr="00255FD0">
        <w:rPr>
          <w:rFonts w:ascii="Arial Narrow" w:hAnsi="Arial Narrow"/>
          <w:b/>
        </w:rPr>
        <w:t>retain</w:t>
      </w:r>
      <w:r w:rsidRPr="00255FD0">
        <w:rPr>
          <w:rFonts w:ascii="Arial Narrow" w:hAnsi="Arial Narrow"/>
          <w:b/>
        </w:rPr>
        <w:t xml:space="preserve"> my information on this form for a period of 12 months for the purpose of possible employment.</w:t>
      </w:r>
    </w:p>
    <w:p w14:paraId="11B99DBF" w14:textId="6F75DA67" w:rsidR="0059596F" w:rsidRPr="00255FD0" w:rsidRDefault="002766CD" w:rsidP="002766CD">
      <w:pPr>
        <w:spacing w:before="120" w:after="120" w:line="240" w:lineRule="auto"/>
        <w:rPr>
          <w:rFonts w:ascii="Arial Narrow" w:hAnsi="Arial Narrow"/>
        </w:rPr>
      </w:pPr>
      <w:r w:rsidRPr="00255FD0">
        <w:rPr>
          <w:rFonts w:ascii="Arial Narrow" w:hAnsi="Arial Narrow"/>
        </w:rPr>
        <w:t>The Expression of Interest Form can be returned by the following methods:</w:t>
      </w:r>
    </w:p>
    <w:p w14:paraId="18E5727E" w14:textId="77777777" w:rsidR="0059596F" w:rsidRPr="00255FD0" w:rsidRDefault="0059596F" w:rsidP="002766CD">
      <w:pPr>
        <w:numPr>
          <w:ilvl w:val="0"/>
          <w:numId w:val="1"/>
        </w:numPr>
        <w:spacing w:after="120"/>
        <w:contextualSpacing/>
        <w:rPr>
          <w:rFonts w:ascii="Arial Narrow" w:hAnsi="Arial Narrow"/>
        </w:rPr>
      </w:pPr>
      <w:r w:rsidRPr="00255FD0">
        <w:rPr>
          <w:rFonts w:ascii="Arial Narrow" w:hAnsi="Arial Narrow"/>
        </w:rPr>
        <w:t>In person: by delivering it to reception at 3 Powell Lane, Charters Towers QLD 4820;</w:t>
      </w:r>
    </w:p>
    <w:p w14:paraId="356617E7" w14:textId="77777777" w:rsidR="0059596F" w:rsidRPr="00255FD0" w:rsidRDefault="0059596F" w:rsidP="0059596F">
      <w:pPr>
        <w:numPr>
          <w:ilvl w:val="0"/>
          <w:numId w:val="1"/>
        </w:numPr>
        <w:contextualSpacing/>
        <w:rPr>
          <w:rFonts w:ascii="Arial Narrow" w:hAnsi="Arial Narrow"/>
        </w:rPr>
      </w:pPr>
      <w:r w:rsidRPr="00255FD0">
        <w:rPr>
          <w:rFonts w:ascii="Arial Narrow" w:hAnsi="Arial Narrow"/>
        </w:rPr>
        <w:t>By Mail: by posting it to PO Box 207, Charters Towers QLD 4820; or</w:t>
      </w:r>
    </w:p>
    <w:tbl>
      <w:tblPr>
        <w:tblStyle w:val="TableGrid"/>
        <w:tblpPr w:leftFromText="180" w:rightFromText="180" w:vertAnchor="text" w:horzAnchor="margin" w:tblpY="629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2766CD" w:rsidRPr="00255FD0" w14:paraId="40850E36" w14:textId="77777777" w:rsidTr="002766CD">
        <w:trPr>
          <w:trHeight w:val="97"/>
        </w:trPr>
        <w:tc>
          <w:tcPr>
            <w:tcW w:w="9016" w:type="dxa"/>
            <w:shd w:val="clear" w:color="auto" w:fill="D9D9D9" w:themeFill="background1" w:themeFillShade="D9"/>
          </w:tcPr>
          <w:p w14:paraId="1752014F" w14:textId="77777777" w:rsidR="002766CD" w:rsidRPr="00255FD0" w:rsidRDefault="002766CD" w:rsidP="002766CD">
            <w:pPr>
              <w:shd w:val="clear" w:color="auto" w:fill="BFBFBF" w:themeFill="background1" w:themeFillShade="BF"/>
              <w:jc w:val="center"/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Office Use Only:</w:t>
            </w:r>
          </w:p>
          <w:p w14:paraId="4008EC58" w14:textId="77777777" w:rsidR="002766CD" w:rsidRPr="00255FD0" w:rsidRDefault="002766CD" w:rsidP="002766CD">
            <w:pPr>
              <w:shd w:val="clear" w:color="auto" w:fill="BFBFBF" w:themeFill="background1" w:themeFillShade="BF"/>
              <w:jc w:val="center"/>
              <w:rPr>
                <w:rFonts w:ascii="Arial Narrow" w:hAnsi="Arial Narrow"/>
                <w:b/>
                <w:smallCaps/>
              </w:rPr>
            </w:pPr>
          </w:p>
          <w:p w14:paraId="315FD219" w14:textId="77777777" w:rsidR="002766CD" w:rsidRPr="00255FD0" w:rsidRDefault="002766CD" w:rsidP="002766CD">
            <w:pPr>
              <w:shd w:val="clear" w:color="auto" w:fill="BFBFBF" w:themeFill="background1" w:themeFillShade="BF"/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Date Received: ___/___/___</w:t>
            </w:r>
            <w:r w:rsidRPr="00255FD0">
              <w:rPr>
                <w:rFonts w:ascii="Arial Narrow" w:hAnsi="Arial Narrow"/>
                <w:b/>
                <w:smallCaps/>
                <w:u w:val="single"/>
              </w:rPr>
              <w:t xml:space="preserve">                  </w:t>
            </w:r>
          </w:p>
          <w:p w14:paraId="440BD2A9" w14:textId="77777777" w:rsidR="002766CD" w:rsidRPr="00255FD0" w:rsidRDefault="002766CD" w:rsidP="002766CD">
            <w:pPr>
              <w:shd w:val="clear" w:color="auto" w:fill="BFBFBF" w:themeFill="background1" w:themeFillShade="BF"/>
              <w:rPr>
                <w:rFonts w:ascii="Arial Narrow" w:hAnsi="Arial Narrow"/>
                <w:b/>
                <w:smallCaps/>
              </w:rPr>
            </w:pPr>
          </w:p>
          <w:p w14:paraId="149D8579" w14:textId="4E2CAA28" w:rsidR="002766CD" w:rsidRPr="00255FD0" w:rsidRDefault="002766CD" w:rsidP="002766CD">
            <w:pPr>
              <w:shd w:val="clear" w:color="auto" w:fill="BFBFBF" w:themeFill="background1" w:themeFillShade="BF"/>
              <w:rPr>
                <w:rFonts w:ascii="Arial Narrow" w:hAnsi="Arial Narrow"/>
                <w:b/>
                <w:smallCaps/>
              </w:rPr>
            </w:pPr>
            <w:r w:rsidRPr="00255FD0">
              <w:rPr>
                <w:rFonts w:ascii="Arial Narrow" w:hAnsi="Arial Narrow"/>
                <w:b/>
                <w:smallCaps/>
              </w:rPr>
              <w:t>Referred to: _____________________________________________________________________</w:t>
            </w:r>
          </w:p>
          <w:p w14:paraId="7A1631E5" w14:textId="77777777" w:rsidR="002766CD" w:rsidRPr="00255FD0" w:rsidRDefault="002766CD" w:rsidP="002766CD">
            <w:pPr>
              <w:shd w:val="clear" w:color="auto" w:fill="BFBFBF" w:themeFill="background1" w:themeFillShade="BF"/>
              <w:rPr>
                <w:rFonts w:ascii="Arial Narrow" w:hAnsi="Arial Narrow"/>
              </w:rPr>
            </w:pPr>
          </w:p>
        </w:tc>
      </w:tr>
    </w:tbl>
    <w:p w14:paraId="28AFC160" w14:textId="77777777" w:rsidR="0059596F" w:rsidRPr="00255FD0" w:rsidRDefault="0059596F" w:rsidP="0059596F">
      <w:pPr>
        <w:numPr>
          <w:ilvl w:val="0"/>
          <w:numId w:val="1"/>
        </w:numPr>
        <w:contextualSpacing/>
        <w:rPr>
          <w:rFonts w:ascii="Arial Narrow" w:hAnsi="Arial Narrow"/>
        </w:rPr>
      </w:pPr>
      <w:r w:rsidRPr="00255FD0">
        <w:rPr>
          <w:rFonts w:ascii="Arial Narrow" w:hAnsi="Arial Narrow"/>
        </w:rPr>
        <w:t>Electroni</w:t>
      </w:r>
      <w:bookmarkStart w:id="0" w:name="_GoBack"/>
      <w:bookmarkEnd w:id="0"/>
      <w:r w:rsidRPr="00255FD0">
        <w:rPr>
          <w:rFonts w:ascii="Arial Narrow" w:hAnsi="Arial Narrow"/>
        </w:rPr>
        <w:t xml:space="preserve">cally: by emailing a scanned copy to </w:t>
      </w:r>
      <w:hyperlink r:id="rId10" w:history="1">
        <w:r w:rsidRPr="00255FD0">
          <w:rPr>
            <w:rFonts w:ascii="Arial Narrow" w:hAnsi="Arial Narrow"/>
            <w:color w:val="0000FF" w:themeColor="hyperlink"/>
            <w:u w:val="single"/>
          </w:rPr>
          <w:t>hr@prospect.org.au</w:t>
        </w:r>
      </w:hyperlink>
    </w:p>
    <w:p w14:paraId="6637037C" w14:textId="2C9EF5A4" w:rsidR="004C27E6" w:rsidRPr="00255FD0" w:rsidRDefault="004C27E6" w:rsidP="002766CD">
      <w:pPr>
        <w:rPr>
          <w:rFonts w:ascii="Arial Narrow" w:hAnsi="Arial Narrow"/>
        </w:rPr>
      </w:pPr>
    </w:p>
    <w:sectPr w:rsidR="004C27E6" w:rsidRPr="00255FD0" w:rsidSect="000F307C">
      <w:headerReference w:type="default" r:id="rId11"/>
      <w:footerReference w:type="default" r:id="rId12"/>
      <w:pgSz w:w="11906" w:h="16838"/>
      <w:pgMar w:top="1440" w:right="1440" w:bottom="1440" w:left="1440" w:header="22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89549" w14:textId="77777777" w:rsidR="004C27E6" w:rsidRDefault="004C27E6" w:rsidP="004C27E6">
      <w:pPr>
        <w:spacing w:after="0" w:line="240" w:lineRule="auto"/>
      </w:pPr>
      <w:r>
        <w:separator/>
      </w:r>
    </w:p>
  </w:endnote>
  <w:endnote w:type="continuationSeparator" w:id="0">
    <w:p w14:paraId="2A5B67FD" w14:textId="77777777" w:rsidR="004C27E6" w:rsidRDefault="004C27E6" w:rsidP="004C2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E00D3" w14:textId="3682727D" w:rsidR="00255FD0" w:rsidRPr="000F307C" w:rsidRDefault="00255FD0" w:rsidP="00255FD0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after="0"/>
      <w:rPr>
        <w:rFonts w:ascii="Arial Narrow" w:hAnsi="Arial Narrow"/>
        <w:smallCaps/>
        <w:sz w:val="12"/>
        <w:szCs w:val="12"/>
      </w:rPr>
    </w:pPr>
    <w:r w:rsidRPr="000F307C">
      <w:rPr>
        <w:rFonts w:ascii="Arial Narrow" w:hAnsi="Arial Narrow"/>
        <w:smallCaps/>
        <w:sz w:val="12"/>
        <w:szCs w:val="12"/>
      </w:rPr>
      <w:t>Form No: P&amp;C-FOR-005</w:t>
    </w:r>
    <w:r w:rsidRPr="000F307C">
      <w:rPr>
        <w:rFonts w:ascii="Arial Narrow" w:hAnsi="Arial Narrow"/>
        <w:sz w:val="12"/>
        <w:szCs w:val="12"/>
      </w:rPr>
      <w:t xml:space="preserve"> </w:t>
    </w:r>
    <w:r w:rsidRPr="000F307C">
      <w:rPr>
        <w:rFonts w:ascii="Arial Narrow" w:hAnsi="Arial Narrow"/>
        <w:smallCaps/>
        <w:sz w:val="12"/>
        <w:szCs w:val="12"/>
      </w:rPr>
      <w:t>Employment Expression of Interest Form</w:t>
    </w:r>
    <w:r w:rsidRPr="000F307C">
      <w:rPr>
        <w:rFonts w:ascii="Arial Narrow" w:hAnsi="Arial Narrow"/>
        <w:smallCaps/>
        <w:sz w:val="12"/>
        <w:szCs w:val="12"/>
      </w:rPr>
      <w:tab/>
    </w:r>
    <w:r w:rsidR="000F307C">
      <w:rPr>
        <w:rFonts w:ascii="Arial Narrow" w:hAnsi="Arial Narrow"/>
        <w:smallCaps/>
        <w:sz w:val="12"/>
        <w:szCs w:val="12"/>
      </w:rPr>
      <w:tab/>
    </w:r>
    <w:r w:rsidRPr="000F307C">
      <w:rPr>
        <w:rFonts w:ascii="Arial Narrow" w:hAnsi="Arial Narrow"/>
        <w:smallCaps/>
        <w:sz w:val="12"/>
        <w:szCs w:val="12"/>
      </w:rPr>
      <w:t xml:space="preserve">Version No: 4                          </w:t>
    </w:r>
    <w:r w:rsidRPr="000F307C">
      <w:rPr>
        <w:rFonts w:ascii="Arial Narrow" w:hAnsi="Arial Narrow"/>
        <w:smallCaps/>
        <w:sz w:val="12"/>
        <w:szCs w:val="12"/>
      </w:rPr>
      <w:tab/>
    </w:r>
    <w:r w:rsidR="000F307C">
      <w:rPr>
        <w:rFonts w:ascii="Arial Narrow" w:hAnsi="Arial Narrow"/>
        <w:smallCaps/>
        <w:sz w:val="12"/>
        <w:szCs w:val="12"/>
      </w:rPr>
      <w:tab/>
    </w:r>
    <w:r w:rsidR="000F307C">
      <w:rPr>
        <w:rFonts w:ascii="Arial Narrow" w:hAnsi="Arial Narrow"/>
        <w:smallCaps/>
        <w:sz w:val="12"/>
        <w:szCs w:val="12"/>
      </w:rPr>
      <w:tab/>
      <w:t>Reviewed On: 25/10/2021</w:t>
    </w:r>
  </w:p>
  <w:p w14:paraId="3F4AE436" w14:textId="0223D93A" w:rsidR="00255FD0" w:rsidRPr="000F307C" w:rsidRDefault="00255FD0" w:rsidP="00EA7954">
    <w:pPr>
      <w:pStyle w:val="Footer"/>
      <w:rPr>
        <w:sz w:val="12"/>
        <w:szCs w:val="12"/>
      </w:rPr>
    </w:pP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t xml:space="preserve">Page </w:t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fldChar w:fldCharType="begin"/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instrText xml:space="preserve"> PAGE  \* Arabic  \* MERGEFORMAT </w:instrText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fldChar w:fldCharType="separate"/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t>1</w:t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fldChar w:fldCharType="end"/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t xml:space="preserve"> of </w:t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fldChar w:fldCharType="begin"/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instrText xml:space="preserve"> NUMPAGES  \* Arabic  \* MERGEFORMAT </w:instrText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fldChar w:fldCharType="separate"/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t>1</w:t>
    </w:r>
    <w:r w:rsidRPr="000F307C">
      <w:rPr>
        <w:rFonts w:ascii="Arial Narrow" w:hAnsi="Arial Narrow"/>
        <w:b/>
        <w:bCs/>
        <w:color w:val="7F7F7F" w:themeColor="background1" w:themeShade="7F"/>
        <w:spacing w:val="60"/>
        <w:sz w:val="12"/>
        <w:szCs w:val="12"/>
      </w:rPr>
      <w:fldChar w:fldCharType="end"/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tab/>
    </w:r>
    <w:r w:rsid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tab/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fldChar w:fldCharType="begin"/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instrText xml:space="preserve"> PRINTDATE   \* MERGEFORMAT </w:instrText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fldChar w:fldCharType="separate"/>
    </w:r>
    <w:r w:rsidRPr="000F307C">
      <w:rPr>
        <w:rFonts w:ascii="Arial Narrow" w:hAnsi="Arial Narrow"/>
        <w:noProof/>
        <w:color w:val="7F7F7F" w:themeColor="background1" w:themeShade="7F"/>
        <w:spacing w:val="60"/>
        <w:sz w:val="12"/>
        <w:szCs w:val="12"/>
      </w:rPr>
      <w:t>0/00/0000 0:00:00 AM</w:t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fldChar w:fldCharType="end"/>
    </w:r>
    <w:r w:rsidRPr="000F307C">
      <w:rPr>
        <w:rFonts w:ascii="Arial Narrow" w:hAnsi="Arial Narrow"/>
        <w:color w:val="7F7F7F" w:themeColor="background1" w:themeShade="7F"/>
        <w:spacing w:val="60"/>
        <w:sz w:val="12"/>
        <w:szCs w:val="12"/>
      </w:rPr>
      <w:tab/>
    </w:r>
    <w:r w:rsidRPr="000F307C">
      <w:rPr>
        <w:rFonts w:ascii="Arial Narrow" w:hAnsi="Arial Narrow"/>
        <w:sz w:val="12"/>
        <w:szCs w:val="12"/>
      </w:rPr>
      <w:t xml:space="preserve">A hard copy of this electronic document is uncontrolled and may not be current as Prospect Community Services Ltd. </w:t>
    </w:r>
    <w:r w:rsidR="009549A5">
      <w:rPr>
        <w:rFonts w:ascii="Arial Narrow" w:hAnsi="Arial Narrow"/>
        <w:sz w:val="12"/>
        <w:szCs w:val="12"/>
      </w:rPr>
      <w:t>r</w:t>
    </w:r>
    <w:r w:rsidRPr="000F307C">
      <w:rPr>
        <w:rFonts w:ascii="Arial Narrow" w:hAnsi="Arial Narrow"/>
        <w:sz w:val="12"/>
        <w:szCs w:val="12"/>
      </w:rPr>
      <w:t>egularly reviews and updates its Quality Management System documentation. The latest controlled version can be found in Prospect Community Services Ltd.’s Human Resources Information System</w:t>
    </w:r>
    <w:r w:rsidR="000F307C">
      <w:rPr>
        <w:rFonts w:ascii="Arial Narrow" w:hAnsi="Arial Narrow"/>
        <w:sz w:val="12"/>
        <w:szCs w:val="1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D93BF" w14:textId="77777777" w:rsidR="004C27E6" w:rsidRDefault="004C27E6" w:rsidP="004C27E6">
      <w:pPr>
        <w:spacing w:after="0" w:line="240" w:lineRule="auto"/>
      </w:pPr>
      <w:r>
        <w:separator/>
      </w:r>
    </w:p>
  </w:footnote>
  <w:footnote w:type="continuationSeparator" w:id="0">
    <w:p w14:paraId="240AC8E1" w14:textId="77777777" w:rsidR="004C27E6" w:rsidRDefault="004C27E6" w:rsidP="004C2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090C9" w14:textId="77777777" w:rsidR="004C27E6" w:rsidRDefault="004C27E6" w:rsidP="004C27E6">
    <w:pPr>
      <w:pStyle w:val="Header"/>
      <w:jc w:val="center"/>
    </w:pPr>
    <w:r>
      <w:rPr>
        <w:noProof/>
        <w:lang w:eastAsia="en-AU"/>
      </w:rPr>
      <w:drawing>
        <wp:inline distT="0" distB="0" distL="0" distR="0" wp14:anchorId="395723CF" wp14:editId="496BF25D">
          <wp:extent cx="1910080" cy="861996"/>
          <wp:effectExtent l="0" t="0" r="0" b="0"/>
          <wp:docPr id="1" name="Picture 1" descr="P:\PROSPECT COMMUNITY SERVICES\Logo High 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PROSPECT COMMUNITY SERVICES\Logo High Re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1445" cy="867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58F4077" w14:textId="77777777" w:rsidR="004C27E6" w:rsidRDefault="004C27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FD7CC3"/>
    <w:multiLevelType w:val="hybridMultilevel"/>
    <w:tmpl w:val="225C84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DIgNTMwMTC0sTEyUdpeDU4uLM/DyQAsNaAO9bcs0sAAAA"/>
  </w:docVars>
  <w:rsids>
    <w:rsidRoot w:val="004C27E6"/>
    <w:rsid w:val="000F307C"/>
    <w:rsid w:val="000F3B07"/>
    <w:rsid w:val="001062C7"/>
    <w:rsid w:val="00255FD0"/>
    <w:rsid w:val="002766CD"/>
    <w:rsid w:val="002D6A00"/>
    <w:rsid w:val="003E7D41"/>
    <w:rsid w:val="00420198"/>
    <w:rsid w:val="004C27E6"/>
    <w:rsid w:val="004F6692"/>
    <w:rsid w:val="00544E06"/>
    <w:rsid w:val="0059596F"/>
    <w:rsid w:val="0070066E"/>
    <w:rsid w:val="008655D0"/>
    <w:rsid w:val="008F5E71"/>
    <w:rsid w:val="00906338"/>
    <w:rsid w:val="009549A5"/>
    <w:rsid w:val="00B46E08"/>
    <w:rsid w:val="00B80D8E"/>
    <w:rsid w:val="00B930E3"/>
    <w:rsid w:val="00C0036C"/>
    <w:rsid w:val="00D90769"/>
    <w:rsid w:val="00F076A6"/>
    <w:rsid w:val="00F47217"/>
    <w:rsid w:val="00F6540A"/>
    <w:rsid w:val="00FB0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FBBF1E"/>
  <w15:docId w15:val="{C06AC709-6A69-490C-B62B-8D199B3C8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27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7E6"/>
  </w:style>
  <w:style w:type="paragraph" w:styleId="Footer">
    <w:name w:val="footer"/>
    <w:basedOn w:val="Normal"/>
    <w:link w:val="FooterChar"/>
    <w:uiPriority w:val="99"/>
    <w:unhideWhenUsed/>
    <w:rsid w:val="004C27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7E6"/>
  </w:style>
  <w:style w:type="paragraph" w:styleId="BalloonText">
    <w:name w:val="Balloon Text"/>
    <w:basedOn w:val="Normal"/>
    <w:link w:val="BalloonTextChar"/>
    <w:uiPriority w:val="99"/>
    <w:semiHidden/>
    <w:unhideWhenUsed/>
    <w:rsid w:val="004C27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7E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C27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hr@prospect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e29139-25ed-48be-95d5-a61bc4296333" xsi:nil="true"/>
    <lcf76f155ced4ddcb4097134ff3c332f xmlns="776a18af-1cf1-499d-b9e9-7fa82d99e76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29B098C02AA24A8809322B6D4D08D6" ma:contentTypeVersion="12" ma:contentTypeDescription="Create a new document." ma:contentTypeScope="" ma:versionID="84a03de35eb622ba9aa2c9d08e275216">
  <xsd:schema xmlns:xsd="http://www.w3.org/2001/XMLSchema" xmlns:xs="http://www.w3.org/2001/XMLSchema" xmlns:p="http://schemas.microsoft.com/office/2006/metadata/properties" xmlns:ns2="776a18af-1cf1-499d-b9e9-7fa82d99e767" xmlns:ns3="93e29139-25ed-48be-95d5-a61bc4296333" targetNamespace="http://schemas.microsoft.com/office/2006/metadata/properties" ma:root="true" ma:fieldsID="8c86af9df866bc4d4af83194a8af676b" ns2:_="" ns3:_="">
    <xsd:import namespace="776a18af-1cf1-499d-b9e9-7fa82d99e767"/>
    <xsd:import namespace="93e29139-25ed-48be-95d5-a61bc42963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a18af-1cf1-499d-b9e9-7fa82d99e7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062f786-15a6-49ce-a0db-c05b965c58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29139-25ed-48be-95d5-a61bc429633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e324f44-4f50-4623-aa74-86c1d4be394a}" ma:internalName="TaxCatchAll" ma:showField="CatchAllData" ma:web="93e29139-25ed-48be-95d5-a61bc42963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C1E696-D002-4B4B-9800-0C03C6DD92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DC0D65-9B18-406B-94DA-75183AD0C0B0}">
  <ds:schemaRefs>
    <ds:schemaRef ds:uri="http://purl.org/dc/terms/"/>
    <ds:schemaRef ds:uri="http://schemas.openxmlformats.org/package/2006/metadata/core-properties"/>
    <ds:schemaRef ds:uri="93e29139-25ed-48be-95d5-a61bc4296333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776a18af-1cf1-499d-b9e9-7fa82d99e76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7B7B83C-8EFC-4ABD-9343-86FC71F69F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Abbott</dc:creator>
  <cp:lastModifiedBy>Glen Jarvis</cp:lastModifiedBy>
  <cp:revision>6</cp:revision>
  <dcterms:created xsi:type="dcterms:W3CDTF">2020-09-22T04:34:00Z</dcterms:created>
  <dcterms:modified xsi:type="dcterms:W3CDTF">2021-10-25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29B098C02AA24A8809322B6D4D08D6</vt:lpwstr>
  </property>
</Properties>
</file>